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14792E2" w:rsidR="008E2F34" w:rsidRPr="006D38E6" w:rsidRDefault="004B485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৯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14792E2" w:rsidR="008E2F34" w:rsidRPr="006D38E6" w:rsidRDefault="004B485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৯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5F2FEE4F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2BCE859B" w14:textId="7AC57CFC" w:rsidR="001E3EAF" w:rsidRDefault="008F18F8" w:rsidP="00CB21B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 ১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৪৩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0693F8DB" w14:textId="61830FB5" w:rsidR="001E3EAF" w:rsidRPr="005958F4" w:rsidRDefault="001E3EAF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২২</w:t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” = 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৯২৫</w:t>
      </w:r>
      <w:r w:rsidRPr="005958F4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৬০</w:t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=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১৩১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৩৭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</w:t>
      </w:r>
      <w:r w:rsidR="0094117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”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br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</w:t>
      </w:r>
      <w:proofErr w:type="spellStart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EA66F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২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=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৭৪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৯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289504CF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</w:t>
      </w:r>
    </w:p>
    <w:p w14:paraId="77E643C0" w14:textId="2FB30EA3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১,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০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CB2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57C212B0" w14:textId="6ADA1AA3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টাকা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২</w:t>
      </w:r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68FD1A96" w14:textId="39C2822C" w:rsidR="00C83967" w:rsidRPr="002808C4" w:rsidRDefault="00C83967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</w:t>
      </w:r>
      <w:r w:rsidRP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=      ৫,০০০.০০</w:t>
      </w:r>
    </w:p>
    <w:p w14:paraId="4B53C02E" w14:textId="5C7EB7D2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১,</w:t>
      </w:r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০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6E4B71C7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চাত্তর</w:t>
      </w:r>
      <w:proofErr w:type="spellEnd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rAUAY3j5fywAAAA="/>
  </w:docVars>
  <w:rsids>
    <w:rsidRoot w:val="007D02D1"/>
    <w:rsid w:val="001D6DAD"/>
    <w:rsid w:val="001E3EAF"/>
    <w:rsid w:val="00203B44"/>
    <w:rsid w:val="00247D73"/>
    <w:rsid w:val="004B4851"/>
    <w:rsid w:val="005958F4"/>
    <w:rsid w:val="006D38E6"/>
    <w:rsid w:val="007B53A7"/>
    <w:rsid w:val="007D02D1"/>
    <w:rsid w:val="00887277"/>
    <w:rsid w:val="008E2F34"/>
    <w:rsid w:val="008F18F8"/>
    <w:rsid w:val="00941176"/>
    <w:rsid w:val="00BB1AD1"/>
    <w:rsid w:val="00BD198A"/>
    <w:rsid w:val="00C83967"/>
    <w:rsid w:val="00CB21BF"/>
    <w:rsid w:val="00D234BE"/>
    <w:rsid w:val="00DB286A"/>
    <w:rsid w:val="00DC3734"/>
    <w:rsid w:val="00E06171"/>
    <w:rsid w:val="00EA6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6</cp:revision>
  <cp:lastPrinted>2021-12-24T09:23:00Z</cp:lastPrinted>
  <dcterms:created xsi:type="dcterms:W3CDTF">2022-01-08T16:36:00Z</dcterms:created>
  <dcterms:modified xsi:type="dcterms:W3CDTF">2022-01-09T10:41:00Z</dcterms:modified>
</cp:coreProperties>
</file>